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rey Gol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45 Terri-Lyn Ln,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reygold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922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ez</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